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F864D8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t>Додаток 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69DB" w:rsidRDefault="009769DB" w:rsidP="00D92397">
      <w:pPr>
        <w:spacing w:after="0" w:line="240" w:lineRule="auto"/>
      </w:pPr>
      <w:r>
        <w:separator/>
      </w:r>
    </w:p>
  </w:endnote>
  <w:endnote w:type="continuationSeparator" w:id="0">
    <w:p w:rsidR="009769DB" w:rsidRDefault="009769DB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69DB" w:rsidRDefault="009769DB" w:rsidP="00D92397">
      <w:pPr>
        <w:spacing w:after="0" w:line="240" w:lineRule="auto"/>
      </w:pPr>
      <w:r>
        <w:separator/>
      </w:r>
    </w:p>
  </w:footnote>
  <w:footnote w:type="continuationSeparator" w:id="0">
    <w:p w:rsidR="009769DB" w:rsidRDefault="009769DB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666B29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D1238E">
            <w:rPr>
              <w:rFonts w:cs="Calibri"/>
              <w:b/>
              <w:lang w:val="uk-UA"/>
            </w:rPr>
            <w:t>25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BC3B95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014A0"/>
    <w:rsid w:val="00127D08"/>
    <w:rsid w:val="00146969"/>
    <w:rsid w:val="00453E44"/>
    <w:rsid w:val="006171FD"/>
    <w:rsid w:val="00666B29"/>
    <w:rsid w:val="00751A97"/>
    <w:rsid w:val="0081542D"/>
    <w:rsid w:val="0086191E"/>
    <w:rsid w:val="0086419F"/>
    <w:rsid w:val="00890FFD"/>
    <w:rsid w:val="009769DB"/>
    <w:rsid w:val="009E7625"/>
    <w:rsid w:val="00A2130C"/>
    <w:rsid w:val="00A508A1"/>
    <w:rsid w:val="00B56E5F"/>
    <w:rsid w:val="00BC3B95"/>
    <w:rsid w:val="00C346E5"/>
    <w:rsid w:val="00D1238E"/>
    <w:rsid w:val="00D8193D"/>
    <w:rsid w:val="00D92397"/>
    <w:rsid w:val="00EF4CE4"/>
    <w:rsid w:val="00F17F35"/>
    <w:rsid w:val="00F565ED"/>
    <w:rsid w:val="00F8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paragraph" w:styleId="a8">
    <w:name w:val="Balloon Text"/>
    <w:basedOn w:val="a"/>
    <w:link w:val="a9"/>
    <w:uiPriority w:val="99"/>
    <w:semiHidden/>
    <w:unhideWhenUsed/>
    <w:rsid w:val="00F86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86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2-02-07T10:15:00Z</cp:lastPrinted>
  <dcterms:created xsi:type="dcterms:W3CDTF">2023-06-30T14:47:00Z</dcterms:created>
  <dcterms:modified xsi:type="dcterms:W3CDTF">2023-06-30T14:47:00Z</dcterms:modified>
</cp:coreProperties>
</file>